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ibliotecas"/>
    <w:p>
      <w:pPr>
        <w:pStyle w:val="Heading2"/>
      </w:pPr>
      <w:r>
        <w:t xml:space="preserve">Bibliotecas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ster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rasterio.plot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sh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rasterio.plot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show_h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pu_cou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 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util.par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pu_count())</w:t>
      </w:r>
      <w:r>
        <w:br/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VerbatimChar"/>
        </w:rPr>
        <w:t xml:space="preserve">16</w:t>
      </w:r>
    </w:p>
    <w:bookmarkStart w:id="21" w:name="X2223cd886ee5a34e4020ecd19538f060eec8884"/>
    <w:p>
      <w:pPr>
        <w:pStyle w:val="Heading2"/>
      </w:pPr>
      <w:r>
        <w:t xml:space="preserve">Se Conecta al servidor, Lee los datos y genera el archivo con el promedio de datos.</w:t>
      </w:r>
    </w:p>
    <w:bookmarkEnd w:id="21"/>
    <w:bookmarkStart w:id="22" w:name="directorio-captura-de-datos"/>
    <w:p>
      <w:pPr>
        <w:pStyle w:val="Heading2"/>
      </w:pPr>
      <w:r>
        <w:t xml:space="preserve">Directorio (Captura de Datos)</w:t>
      </w:r>
    </w:p>
    <w:bookmarkEnd w:id="22"/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di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eraturaZonaEstudio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DayOfYear(year):</w:t>
      </w:r>
      <w:r>
        <w:br/>
      </w:r>
      <w:r>
        <w:rPr>
          <w:rStyle w:val="NormalTok"/>
        </w:rPr>
        <w:t xml:space="preserve">    s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pd.date_ran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-01-01'</w:t>
      </w:r>
      <w:r>
        <w:rPr>
          <w:rStyle w:val="NormalTok"/>
        </w:rPr>
        <w:t xml:space="preserve">,peri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list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r.items():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date().strftime(</w:t>
      </w:r>
      <w:r>
        <w:rPr>
          <w:rStyle w:val="StringTok"/>
        </w:rPr>
        <w:t xml:space="preserve">"%Y.%m.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stDate.append(v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Dat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enerateDayOfYear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['1985.01.01', '1985.01.02', '1985.01.03', '1985.01.04', '1985.01.05', '1985.01.06', '1985.01.07', '1985.01.08', '1985.01.09', '1985.01.10', '1985.01.11', '1985.01.12', '1985.01.13', '1985.01.14', '1985.01.15', '1985.01.16', '1985.01.17', '1985.01.18', '1985.01.19', '1985.01.20', '1985.01.21', '1985.01.22', '1985.01.23', '1985.01.24', '1985.01.25', '1985.01.26', '1985.01.27', '1985.01.28', '1985.01.29', '1985.01.30', '1985.01.31', '1985.02.01', '1985.02.02', '1985.02.03', '1985.02.04', '1985.02.05', '1985.02.06', '1985.02.07', '1985.02.08', '1985.02.09', '1985.02.10', '1985.02.11', '1985.02.12', '1985.02.13', '1985.02.14', '1985.02.15', '1985.02.16', '1985.02.17', '1985.02.18', '1985.02.19', '1985.02.20', '1985.02.21', '1985.02.22', '1985.02.23', '1985.02.24', '1985.02.25', '1985.02.26', '1985.02.27', '1985.02.28', '1985.03.01', '1985.03.02', '1985.03.03', '1985.03.04', '1985.03.05', '1985.03.06', '1985.03.07', '1985.03.08', '1985.03.09', '1985.03.10', '1985.03.11', '1985.03.12', '1985.03.13', '1985.03.14', '1985.03.15', '1985.03.16', '1985.03.17', '1985.03.18', '1985.03.19', '1985.03.20', '1985.03.21', '1985.03.22', '1985.03.23', '1985.03.24', '1985.03.25', '1985.03.26', '1985.03.27', '1985.03.28', '1985.03.29', '1985.03.30', '1985.03.31', '1985.04.01', '1985.04.02', '1985.04.03', '1985.04.04', '1985.04.05', '1985.04.06', '1985.04.07', '1985.04.08', '1985.04.09', '1985.04.10', '1985.04.11', '1985.04.12', '1985.04.13', '1985.04.14', '1985.04.15', '1985.04.16', '1985.04.17', '1985.04.18', '1985.04.19', '1985.04.20', '1985.04.21', '1985.04.22', '1985.04.23', '1985.04.24', '1985.04.25', '1985.04.26', '1985.04.27', '1985.04.28', '1985.04.29', '1985.04.30', '1985.05.01', '1985.05.02', '1985.05.03', '1985.05.04', '1985.05.05', '1985.05.06', '1985.05.07', '1985.05.08', '1985.05.09', '1985.05.10', '1985.05.11', '1985.05.12', '1985.05.13', '1985.05.14', '1985.05.15', '1985.05.16', '1985.05.17', '1985.05.18', '1985.05.19', '1985.05.20', '1985.05.21', '1985.05.22', '1985.05.23', '1985.05.24', '1985.05.25', '1985.05.26', '1985.05.27', '1985.05.28', '1985.05.29', '1985.05.30', '1985.05.31', '1985.06.01', '1985.06.02', '1985.06.03', '1985.06.04', '1985.06.05', '1985.06.06', '1985.06.07', '1985.06.08', '1985.06.09', '1985.06.10', '1985.06.11', '1985.06.12', '1985.06.13', '1985.06.14', '1985.06.15', '1985.06.16', '1985.06.17', '1985.06.18', '1985.06.19', '1985.06.20', '1985.06.21', '1985.06.22', '1985.06.23', '1985.06.24', '1985.06.25', '1985.06.26', '1985.06.27', '1985.06.28', '1985.06.29', '1985.06.30', '1985.07.01', '1985.07.02', '1985.07.03', '1985.07.04', '1985.07.05', '1985.07.06', '1985.07.07', '1985.07.08', '1985.07.09', '1985.07.10', '1985.07.11', '1985.07.12', '1985.07.13', '1985.07.14', '1985.07.15', '1985.07.16', '1985.07.17', '1985.07.18', '1985.07.19', '1985.07.20', '1985.07.21', '1985.07.22', '1985.07.23', '1985.07.24', '1985.07.25', '1985.07.26', '1985.07.27', '1985.07.28', '1985.07.29', '1985.07.30', '1985.07.31', '1985.08.01', '1985.08.02', '1985.08.03', '1985.08.04', '1985.08.05', '1985.08.06', '1985.08.07', '1985.08.08', '1985.08.09', '1985.08.10', '1985.08.11', '1985.08.12', '1985.08.13', '1985.08.14', '1985.08.15', '1985.08.16', '1985.08.17', '1985.08.18', '1985.08.19', '1985.08.20', '1985.08.21', '1985.08.22', '1985.08.23', '1985.08.24', '1985.08.25', '1985.08.26', '1985.08.27', '1985.08.28', '1985.08.29', '1985.08.30', '1985.08.31', '1985.09.01', '1985.09.02', '1985.09.03', '1985.09.04', '1985.09.05', '1985.09.06', '1985.09.07', '1985.09.08', '1985.09.09', '1985.09.10', '1985.09.11', '1985.09.12', '1985.09.13', '1985.09.14', '1985.09.15', '1985.09.16', '1985.09.17', '1985.09.18', '1985.09.19', '1985.09.20', '1985.09.21', '1985.09.22', '1985.09.23', '1985.09.24', '1985.09.25', '1985.09.26', '1985.09.27', '1985.09.28', '1985.09.29', '1985.09.30', '1985.10.01', '1985.10.02', '1985.10.03', '1985.10.04', '1985.10.05', '1985.10.06', '1985.10.07', '1985.10.08', '1985.10.09', '1985.10.10', '1985.10.11', '1985.10.12', '1985.10.13', '1985.10.14', '1985.10.15', '1985.10.16', '1985.10.17', '1985.10.18', '1985.10.19', '1985.10.20', '1985.10.21', '1985.10.22', '1985.10.23', '1985.10.24', '1985.10.25', '1985.10.26', '1985.10.27', '1985.10.28', '1985.10.29', '1985.10.30', '1985.10.31', '1985.11.01', '1985.11.02', '1985.11.03', '1985.11.04', '1985.11.05', '1985.11.06', '1985.11.07', '1985.11.08', '1985.11.09', '1985.11.10', '1985.11.11', '1985.11.12', '1985.11.13', '1985.11.14', '1985.11.15', '1985.11.16', '1985.11.17', '1985.11.18', '1985.11.19', '1985.11.20', '1985.11.21', '1985.11.22', '1985.11.23', '1985.11.24', '1985.11.25', '1985.11.26', '1985.11.27', '1985.11.28', '1985.11.29', '1985.11.30', '1985.12.01', '1985.12.02', '1985.12.03', '1985.12.04', '1985.12.05', '1985.12.06', '1985.12.07', '1985.12.08', '1985.12.09', '1985.12.10', '1985.12.11', '1985.12.12', '1985.12.13', '1985.12.14', '1985.12.15', '1985.12.16', '1985.12.17', '1985.12.18', '1985.12.19', '1985.12.20', '1985.12.21', '1985.12.22', '1985.12.23', '1985.12.24', '1985.12.25', '1985.12.26', '1985.12.27', '1985.12.28', '1985.12.29', '1985.12.30', '1985.12.31']</w:t>
      </w:r>
    </w:p>
    <w:bookmarkStart w:id="23" w:name="Xbdc919be5170d77e4ad3c835835d7999ea539b3"/>
    <w:p>
      <w:pPr>
        <w:pStyle w:val="Heading3"/>
      </w:pPr>
      <w:r>
        <w:t xml:space="preserve">1985 demoró 66m 20.9s</w:t>
      </w:r>
    </w:p>
    <w:bookmarkEnd w:id="2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RasterDirectory(yea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list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DayOfYear(yea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Year:        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ata.chc.ucsb.edu/products/CHIRTSdaily/v1.0/global_tifs_p05/Tmax/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Tmax.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tif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ra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      valu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ter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value1)            </w:t>
      </w:r>
      <w:r>
        <w:br/>
      </w:r>
      <w:r>
        <w:rPr>
          <w:rStyle w:val="NormalTok"/>
        </w:rPr>
        <w:t xml:space="preserve">        valu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ter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value2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alue2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"Suma:"+str(sum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how((raster, 1), cmap='terrain')</w:t>
      </w:r>
      <w:r>
        <w:br/>
      </w:r>
      <w:r>
        <w:rPr>
          <w:rStyle w:val="NormalTok"/>
        </w:rPr>
        <w:t xml:space="preserve">        averag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,value1,value2,aver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append(t)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dio: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verage)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75-21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75-21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medi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ataFrame.to_csv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eraturaZonaEstudio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adRasterDirectory(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</w:t>
      </w:r>
      <w:r>
        <w:br/>
      </w:r>
    </w:p>
    <w:bookmarkStart w:id="24" w:name="gráfica-por-año-análisis"/>
    <w:p>
      <w:pPr>
        <w:pStyle w:val="Heading2"/>
      </w:pPr>
      <w:r>
        <w:t xml:space="preserve">Gráfica Por año (Análisis)</w:t>
      </w:r>
    </w:p>
    <w:bookmarkEnd w:id="24"/>
    <w:p>
      <w:pPr>
        <w:pStyle w:val="SourceCode"/>
      </w:pP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phYear(listYear)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yplo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   ax.set_xtick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Year: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dir_li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[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[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data.groupby(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Promedio"</w:t>
      </w:r>
      <w:r>
        <w:rPr>
          <w:rStyle w:val="NormalTok"/>
        </w:rPr>
        <w:t xml:space="preserve">].mean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plt.pyplot.grid()</w:t>
      </w:r>
      <w:r>
        <w:br/>
      </w:r>
      <w:r>
        <w:rPr>
          <w:rStyle w:val="NormalTok"/>
        </w:rPr>
        <w:t xml:space="preserve">    plt.pyplot.legend(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aphYear(years)</w:t>
      </w:r>
    </w:p>
    <w:p>
      <w:pPr>
        <w:pStyle w:val="FirstParagraph"/>
      </w:pPr>
      <w:r>
        <w:drawing>
          <wp:inline>
            <wp:extent cx="5334000" cy="425320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01727585f438d1360048683b43a2b87279976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media.geeksforgeeks.org/wp-content/uploads/nb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df)</w:t>
      </w:r>
    </w:p>
    <w:p>
      <w:pPr>
        <w:pStyle w:val="SourceCode"/>
      </w:pPr>
      <w:r>
        <w:rPr>
          <w:rStyle w:val="VerbatimChar"/>
        </w:rPr>
        <w:t xml:space="preserve">              Name            Team  Number Position   Age Height  Weight  \</w:t>
      </w:r>
      <w:r>
        <w:br/>
      </w:r>
      <w:r>
        <w:rPr>
          <w:rStyle w:val="VerbatimChar"/>
        </w:rPr>
        <w:t xml:space="preserve">0    Avery Bradley  Boston Celtics     0.0       PG  25.0    6-2   180.0   </w:t>
      </w:r>
      <w:r>
        <w:br/>
      </w:r>
      <w:r>
        <w:rPr>
          <w:rStyle w:val="VerbatimChar"/>
        </w:rPr>
        <w:t xml:space="preserve">1      Jae Crowder  Boston Celtics    99.0       SF  25.0    6-6   235.0   </w:t>
      </w:r>
      <w:r>
        <w:br/>
      </w:r>
      <w:r>
        <w:rPr>
          <w:rStyle w:val="VerbatimChar"/>
        </w:rPr>
        <w:t xml:space="preserve">2     John Holland  Boston Celtics    30.0       SG  27.0    6-5   205.0   </w:t>
      </w:r>
      <w:r>
        <w:br/>
      </w:r>
      <w:r>
        <w:rPr>
          <w:rStyle w:val="VerbatimChar"/>
        </w:rPr>
        <w:t xml:space="preserve">3      R.J. Hunter  Boston Celtics    28.0       SG  22.0    6-5   185.0   </w:t>
      </w:r>
      <w:r>
        <w:br/>
      </w:r>
      <w:r>
        <w:rPr>
          <w:rStyle w:val="VerbatimChar"/>
        </w:rPr>
        <w:t xml:space="preserve">4    Jonas Jerebko  Boston Celtics     8.0       PF  29.0   6-10   231.0   </w:t>
      </w:r>
      <w:r>
        <w:br/>
      </w:r>
      <w:r>
        <w:rPr>
          <w:rStyle w:val="VerbatimChar"/>
        </w:rPr>
        <w:t xml:space="preserve">..             ...             ...     ...      ...   ...    ...     ...   </w:t>
      </w:r>
      <w:r>
        <w:br/>
      </w:r>
      <w:r>
        <w:rPr>
          <w:rStyle w:val="VerbatimChar"/>
        </w:rPr>
        <w:t xml:space="preserve">453   Shelvin Mack       Utah Jazz     8.0       PG  26.0    6-3   203.0   </w:t>
      </w:r>
      <w:r>
        <w:br/>
      </w:r>
      <w:r>
        <w:rPr>
          <w:rStyle w:val="VerbatimChar"/>
        </w:rPr>
        <w:t xml:space="preserve">454      Raul Neto       Utah Jazz    25.0       PG  24.0    6-1   179.0   </w:t>
      </w:r>
      <w:r>
        <w:br/>
      </w:r>
      <w:r>
        <w:rPr>
          <w:rStyle w:val="VerbatimChar"/>
        </w:rPr>
        <w:t xml:space="preserve">455   Tibor Pleiss       Utah Jazz    21.0        C  26.0    7-3   256.0   </w:t>
      </w:r>
      <w:r>
        <w:br/>
      </w:r>
      <w:r>
        <w:rPr>
          <w:rStyle w:val="VerbatimChar"/>
        </w:rPr>
        <w:t xml:space="preserve">456    Jeff Withey       Utah Jazz    24.0        C  26.0    7-0   231.0   </w:t>
      </w:r>
      <w:r>
        <w:br/>
      </w:r>
      <w:r>
        <w:rPr>
          <w:rStyle w:val="VerbatimChar"/>
        </w:rPr>
        <w:t xml:space="preserve">457            NaN             NaN     NaN      NaN   NaN    NaN     NaN   </w:t>
      </w:r>
      <w:r>
        <w:br/>
      </w:r>
      <w:r>
        <w:br/>
      </w:r>
      <w:r>
        <w:rPr>
          <w:rStyle w:val="VerbatimChar"/>
        </w:rPr>
        <w:t xml:space="preserve">               College     Salary  </w:t>
      </w:r>
      <w:r>
        <w:br/>
      </w:r>
      <w:r>
        <w:rPr>
          <w:rStyle w:val="VerbatimChar"/>
        </w:rPr>
        <w:t xml:space="preserve">0                Texas  7730337.0  </w:t>
      </w:r>
      <w:r>
        <w:br/>
      </w:r>
      <w:r>
        <w:rPr>
          <w:rStyle w:val="VerbatimChar"/>
        </w:rPr>
        <w:t xml:space="preserve">1            Marquette  6796117.0  </w:t>
      </w:r>
      <w:r>
        <w:br/>
      </w:r>
      <w:r>
        <w:rPr>
          <w:rStyle w:val="VerbatimChar"/>
        </w:rPr>
        <w:t xml:space="preserve">2    Boston University        NaN  </w:t>
      </w:r>
      <w:r>
        <w:br/>
      </w:r>
      <w:r>
        <w:rPr>
          <w:rStyle w:val="VerbatimChar"/>
        </w:rPr>
        <w:t xml:space="preserve">3        Georgia State  1148640.0  </w:t>
      </w:r>
      <w:r>
        <w:br/>
      </w:r>
      <w:r>
        <w:rPr>
          <w:rStyle w:val="VerbatimChar"/>
        </w:rPr>
        <w:t xml:space="preserve">4                  NaN  5000000.0  </w:t>
      </w:r>
      <w:r>
        <w:br/>
      </w:r>
      <w:r>
        <w:rPr>
          <w:rStyle w:val="VerbatimChar"/>
        </w:rPr>
        <w:t xml:space="preserve">..                 ...        ...  </w:t>
      </w:r>
      <w:r>
        <w:br/>
      </w:r>
      <w:r>
        <w:rPr>
          <w:rStyle w:val="VerbatimChar"/>
        </w:rPr>
        <w:t xml:space="preserve">453             Butler  2433333.0  </w:t>
      </w:r>
      <w:r>
        <w:br/>
      </w:r>
      <w:r>
        <w:rPr>
          <w:rStyle w:val="VerbatimChar"/>
        </w:rPr>
        <w:t xml:space="preserve">454                NaN   900000.0  </w:t>
      </w:r>
      <w:r>
        <w:br/>
      </w:r>
      <w:r>
        <w:rPr>
          <w:rStyle w:val="VerbatimChar"/>
        </w:rPr>
        <w:t xml:space="preserve">455                NaN  2900000.0  </w:t>
      </w:r>
      <w:r>
        <w:br/>
      </w:r>
      <w:r>
        <w:rPr>
          <w:rStyle w:val="VerbatimChar"/>
        </w:rPr>
        <w:t xml:space="preserve">456             Kansas   947276.0  </w:t>
      </w:r>
      <w:r>
        <w:br/>
      </w:r>
      <w:r>
        <w:rPr>
          <w:rStyle w:val="VerbatimChar"/>
        </w:rPr>
        <w:t xml:space="preserve">457                NaN        NaN  </w:t>
      </w:r>
      <w:r>
        <w:br/>
      </w:r>
      <w:r>
        <w:br/>
      </w:r>
      <w:r>
        <w:rPr>
          <w:rStyle w:val="VerbatimChar"/>
        </w:rPr>
        <w:t xml:space="preserve">[458 rows x 9 columns]</w:t>
      </w:r>
    </w:p>
    <w:p>
      <w:pPr>
        <w:pStyle w:val="SourceCode"/>
      </w:pPr>
      <w:r>
        <w:rPr>
          <w:rStyle w:val="NormalTok"/>
        </w:rPr>
        <w:t xml:space="preserve">t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am.count()) </w:t>
      </w:r>
      <w:r>
        <w:rPr>
          <w:rStyle w:val="CommentTok"/>
        </w:rPr>
        <w:t xml:space="preserve"># Let's print the first entries in all the groups formed.</w:t>
      </w:r>
    </w:p>
    <w:p>
      <w:pPr>
        <w:pStyle w:val="SourceCode"/>
      </w:pPr>
      <w:r>
        <w:rPr>
          <w:rStyle w:val="VerbatimChar"/>
        </w:rPr>
        <w:t xml:space="preserve">                        Name  Number  Position  Age  Height  Weight  College  \</w:t>
      </w:r>
      <w:r>
        <w:br/>
      </w:r>
      <w:r>
        <w:rPr>
          <w:rStyle w:val="VerbatimChar"/>
        </w:rPr>
        <w:t xml:space="preserve">Team                                                                           </w:t>
      </w:r>
      <w:r>
        <w:br/>
      </w:r>
      <w:r>
        <w:rPr>
          <w:rStyle w:val="VerbatimChar"/>
        </w:rPr>
        <w:t xml:space="preserve">Atlanta Hawks             15      15        15   15      15      15       11   </w:t>
      </w:r>
      <w:r>
        <w:br/>
      </w:r>
      <w:r>
        <w:rPr>
          <w:rStyle w:val="VerbatimChar"/>
        </w:rPr>
        <w:t xml:space="preserve">Boston Celtics            15      15        15   15      15      15       13   </w:t>
      </w:r>
      <w:r>
        <w:br/>
      </w:r>
      <w:r>
        <w:rPr>
          <w:rStyle w:val="VerbatimChar"/>
        </w:rPr>
        <w:t xml:space="preserve">Brooklyn Nets             15      15        15   15      15      15       13   </w:t>
      </w:r>
      <w:r>
        <w:br/>
      </w:r>
      <w:r>
        <w:rPr>
          <w:rStyle w:val="VerbatimChar"/>
        </w:rPr>
        <w:t xml:space="preserve">Charlotte Hornets         15      15        15   15      15      15       13   </w:t>
      </w:r>
      <w:r>
        <w:br/>
      </w:r>
      <w:r>
        <w:rPr>
          <w:rStyle w:val="VerbatimChar"/>
        </w:rPr>
        <w:t xml:space="preserve">Chicago Bulls             15      15        15   15      15      15       12   </w:t>
      </w:r>
      <w:r>
        <w:br/>
      </w:r>
      <w:r>
        <w:rPr>
          <w:rStyle w:val="VerbatimChar"/>
        </w:rPr>
        <w:t xml:space="preserve">Cleveland Cavaliers       15      15        15   15      15      15       12   </w:t>
      </w:r>
      <w:r>
        <w:br/>
      </w:r>
      <w:r>
        <w:rPr>
          <w:rStyle w:val="VerbatimChar"/>
        </w:rPr>
        <w:t xml:space="preserve">Dallas Mavericks          15      15        15   15      15      15       12   </w:t>
      </w:r>
      <w:r>
        <w:br/>
      </w:r>
      <w:r>
        <w:rPr>
          <w:rStyle w:val="VerbatimChar"/>
        </w:rPr>
        <w:t xml:space="preserve">Denver Nuggets            15      15        15   15      15      15        9   </w:t>
      </w:r>
      <w:r>
        <w:br/>
      </w:r>
      <w:r>
        <w:rPr>
          <w:rStyle w:val="VerbatimChar"/>
        </w:rPr>
        <w:t xml:space="preserve">Detroit Pistons           15      15        15   15      15      15       15   </w:t>
      </w:r>
      <w:r>
        <w:br/>
      </w:r>
      <w:r>
        <w:rPr>
          <w:rStyle w:val="VerbatimChar"/>
        </w:rPr>
        <w:t xml:space="preserve">Golden State Warriors     15      15        15   15      15      15       12   </w:t>
      </w:r>
      <w:r>
        <w:br/>
      </w:r>
      <w:r>
        <w:rPr>
          <w:rStyle w:val="VerbatimChar"/>
        </w:rPr>
        <w:t xml:space="preserve">Houston Rockets           15      15        15   15      15      15       11   </w:t>
      </w:r>
      <w:r>
        <w:br/>
      </w:r>
      <w:r>
        <w:rPr>
          <w:rStyle w:val="VerbatimChar"/>
        </w:rPr>
        <w:t xml:space="preserve">Indiana Pacers            15      15        15   15      15      15       12   </w:t>
      </w:r>
      <w:r>
        <w:br/>
      </w:r>
      <w:r>
        <w:rPr>
          <w:rStyle w:val="VerbatimChar"/>
        </w:rPr>
        <w:t xml:space="preserve">Los Angeles Clippers      15      15        15   15      15      15       14   </w:t>
      </w:r>
      <w:r>
        <w:br/>
      </w:r>
      <w:r>
        <w:rPr>
          <w:rStyle w:val="VerbatimChar"/>
        </w:rPr>
        <w:t xml:space="preserve">Los Angeles Lakers        15      15        15   15      15      15       12   </w:t>
      </w:r>
      <w:r>
        <w:br/>
      </w:r>
      <w:r>
        <w:rPr>
          <w:rStyle w:val="VerbatimChar"/>
        </w:rPr>
        <w:t xml:space="preserve">Memphis Grizzlies         18      18        18   18      18      18       17   </w:t>
      </w:r>
      <w:r>
        <w:br/>
      </w:r>
      <w:r>
        <w:rPr>
          <w:rStyle w:val="VerbatimChar"/>
        </w:rPr>
        <w:t xml:space="preserve">Miami Heat                15      15        15   15      15      15       11   </w:t>
      </w:r>
      <w:r>
        <w:br/>
      </w:r>
      <w:r>
        <w:rPr>
          <w:rStyle w:val="VerbatimChar"/>
        </w:rPr>
        <w:t xml:space="preserve">Milwaukee Bucks           16      16        16   16      16      16       14   </w:t>
      </w:r>
      <w:r>
        <w:br/>
      </w:r>
      <w:r>
        <w:rPr>
          <w:rStyle w:val="VerbatimChar"/>
        </w:rPr>
        <w:t xml:space="preserve">Minnesota Timberwolves    14      14        14   14      14      14        9   </w:t>
      </w:r>
      <w:r>
        <w:br/>
      </w:r>
      <w:r>
        <w:rPr>
          <w:rStyle w:val="VerbatimChar"/>
        </w:rPr>
        <w:t xml:space="preserve">New Orleans Pelicans      19      19        19   19      19      19       16   </w:t>
      </w:r>
      <w:r>
        <w:br/>
      </w:r>
      <w:r>
        <w:rPr>
          <w:rStyle w:val="VerbatimChar"/>
        </w:rPr>
        <w:t xml:space="preserve">New York Knicks           16      16        16   16      16      16       11   </w:t>
      </w:r>
      <w:r>
        <w:br/>
      </w:r>
      <w:r>
        <w:rPr>
          <w:rStyle w:val="VerbatimChar"/>
        </w:rPr>
        <w:t xml:space="preserve">Oklahoma City Thunder     15      15        15   15      15      15       14   </w:t>
      </w:r>
      <w:r>
        <w:br/>
      </w:r>
      <w:r>
        <w:rPr>
          <w:rStyle w:val="VerbatimChar"/>
        </w:rPr>
        <w:t xml:space="preserve">Orlando Magic             14      14        14   14      14      14       10   </w:t>
      </w:r>
      <w:r>
        <w:br/>
      </w:r>
      <w:r>
        <w:rPr>
          <w:rStyle w:val="VerbatimChar"/>
        </w:rPr>
        <w:t xml:space="preserve">Philadelphia 76ers        15      15        15   15      15      15       15   </w:t>
      </w:r>
      <w:r>
        <w:br/>
      </w:r>
      <w:r>
        <w:rPr>
          <w:rStyle w:val="VerbatimChar"/>
        </w:rPr>
        <w:t xml:space="preserve">Phoenix Suns              15      15        15   15      15      15       13   </w:t>
      </w:r>
      <w:r>
        <w:br/>
      </w:r>
      <w:r>
        <w:rPr>
          <w:rStyle w:val="VerbatimChar"/>
        </w:rPr>
        <w:t xml:space="preserve">Portland Trail Blazers    15      15        15   15      15      15       15   </w:t>
      </w:r>
      <w:r>
        <w:br/>
      </w:r>
      <w:r>
        <w:rPr>
          <w:rStyle w:val="VerbatimChar"/>
        </w:rPr>
        <w:t xml:space="preserve">Sacramento Kings          15      15        15   15      15      15       13   </w:t>
      </w:r>
      <w:r>
        <w:br/>
      </w:r>
      <w:r>
        <w:rPr>
          <w:rStyle w:val="VerbatimChar"/>
        </w:rPr>
        <w:t xml:space="preserve">San Antonio Spurs         15      15        15   15      15      15       11   </w:t>
      </w:r>
      <w:r>
        <w:br/>
      </w:r>
      <w:r>
        <w:rPr>
          <w:rStyle w:val="VerbatimChar"/>
        </w:rPr>
        <w:t xml:space="preserve">Toronto Raptors           15      15        15   15      15      15       10   </w:t>
      </w:r>
      <w:r>
        <w:br/>
      </w:r>
      <w:r>
        <w:rPr>
          <w:rStyle w:val="VerbatimChar"/>
        </w:rPr>
        <w:t xml:space="preserve">Utah Jazz                 15      15        15   15      15      15       10   </w:t>
      </w:r>
      <w:r>
        <w:br/>
      </w:r>
      <w:r>
        <w:rPr>
          <w:rStyle w:val="VerbatimChar"/>
        </w:rPr>
        <w:t xml:space="preserve">Washington Wizards        15      15        15   15      15      15       13   </w:t>
      </w:r>
      <w:r>
        <w:br/>
      </w:r>
      <w:r>
        <w:br/>
      </w:r>
      <w:r>
        <w:rPr>
          <w:rStyle w:val="VerbatimChar"/>
        </w:rPr>
        <w:t xml:space="preserve">                        Salary  </w:t>
      </w:r>
      <w:r>
        <w:br/>
      </w:r>
      <w:r>
        <w:rPr>
          <w:rStyle w:val="VerbatimChar"/>
        </w:rPr>
        <w:t xml:space="preserve">Team                            </w:t>
      </w:r>
      <w:r>
        <w:br/>
      </w:r>
      <w:r>
        <w:rPr>
          <w:rStyle w:val="VerbatimChar"/>
        </w:rPr>
        <w:t xml:space="preserve">Atlanta Hawks               15  </w:t>
      </w:r>
      <w:r>
        <w:br/>
      </w:r>
      <w:r>
        <w:rPr>
          <w:rStyle w:val="VerbatimChar"/>
        </w:rPr>
        <w:t xml:space="preserve">Boston Celtics              14  </w:t>
      </w:r>
      <w:r>
        <w:br/>
      </w:r>
      <w:r>
        <w:rPr>
          <w:rStyle w:val="VerbatimChar"/>
        </w:rPr>
        <w:t xml:space="preserve">Brooklyn Nets               15  </w:t>
      </w:r>
      <w:r>
        <w:br/>
      </w:r>
      <w:r>
        <w:rPr>
          <w:rStyle w:val="VerbatimChar"/>
        </w:rPr>
        <w:t xml:space="preserve">Charlotte Hornets           15  </w:t>
      </w:r>
      <w:r>
        <w:br/>
      </w:r>
      <w:r>
        <w:rPr>
          <w:rStyle w:val="VerbatimChar"/>
        </w:rPr>
        <w:t xml:space="preserve">Chicago Bulls               15  </w:t>
      </w:r>
      <w:r>
        <w:br/>
      </w:r>
      <w:r>
        <w:rPr>
          <w:rStyle w:val="VerbatimChar"/>
        </w:rPr>
        <w:t xml:space="preserve">Cleveland Cavaliers         14  </w:t>
      </w:r>
      <w:r>
        <w:br/>
      </w:r>
      <w:r>
        <w:rPr>
          <w:rStyle w:val="VerbatimChar"/>
        </w:rPr>
        <w:t xml:space="preserve">Dallas Mavericks            15  </w:t>
      </w:r>
      <w:r>
        <w:br/>
      </w:r>
      <w:r>
        <w:rPr>
          <w:rStyle w:val="VerbatimChar"/>
        </w:rPr>
        <w:t xml:space="preserve">Denver Nuggets              14  </w:t>
      </w:r>
      <w:r>
        <w:br/>
      </w:r>
      <w:r>
        <w:rPr>
          <w:rStyle w:val="VerbatimChar"/>
        </w:rPr>
        <w:t xml:space="preserve">Detroit Pistons             15  </w:t>
      </w:r>
      <w:r>
        <w:br/>
      </w:r>
      <w:r>
        <w:rPr>
          <w:rStyle w:val="VerbatimChar"/>
        </w:rPr>
        <w:t xml:space="preserve">Golden State Warriors       15  </w:t>
      </w:r>
      <w:r>
        <w:br/>
      </w:r>
      <w:r>
        <w:rPr>
          <w:rStyle w:val="VerbatimChar"/>
        </w:rPr>
        <w:t xml:space="preserve">Houston Rockets             15  </w:t>
      </w:r>
      <w:r>
        <w:br/>
      </w:r>
      <w:r>
        <w:rPr>
          <w:rStyle w:val="VerbatimChar"/>
        </w:rPr>
        <w:t xml:space="preserve">Indiana Pacers              15  </w:t>
      </w:r>
      <w:r>
        <w:br/>
      </w:r>
      <w:r>
        <w:rPr>
          <w:rStyle w:val="VerbatimChar"/>
        </w:rPr>
        <w:t xml:space="preserve">Los Angeles Clippers        15  </w:t>
      </w:r>
      <w:r>
        <w:br/>
      </w:r>
      <w:r>
        <w:rPr>
          <w:rStyle w:val="VerbatimChar"/>
        </w:rPr>
        <w:t xml:space="preserve">Los Angeles Lakers          15  </w:t>
      </w:r>
      <w:r>
        <w:br/>
      </w:r>
      <w:r>
        <w:rPr>
          <w:rStyle w:val="VerbatimChar"/>
        </w:rPr>
        <w:t xml:space="preserve">Memphis Grizzlies           14  </w:t>
      </w:r>
      <w:r>
        <w:br/>
      </w:r>
      <w:r>
        <w:rPr>
          <w:rStyle w:val="VerbatimChar"/>
        </w:rPr>
        <w:t xml:space="preserve">Miami Heat                  13  </w:t>
      </w:r>
      <w:r>
        <w:br/>
      </w:r>
      <w:r>
        <w:rPr>
          <w:rStyle w:val="VerbatimChar"/>
        </w:rPr>
        <w:t xml:space="preserve">Milwaukee Bucks             16  </w:t>
      </w:r>
      <w:r>
        <w:br/>
      </w:r>
      <w:r>
        <w:rPr>
          <w:rStyle w:val="VerbatimChar"/>
        </w:rPr>
        <w:t xml:space="preserve">Minnesota Timberwolves      13  </w:t>
      </w:r>
      <w:r>
        <w:br/>
      </w:r>
      <w:r>
        <w:rPr>
          <w:rStyle w:val="VerbatimChar"/>
        </w:rPr>
        <w:t xml:space="preserve">New Orleans Pelicans        19  </w:t>
      </w:r>
      <w:r>
        <w:br/>
      </w:r>
      <w:r>
        <w:rPr>
          <w:rStyle w:val="VerbatimChar"/>
        </w:rPr>
        <w:t xml:space="preserve">New York Knicks             16  </w:t>
      </w:r>
      <w:r>
        <w:br/>
      </w:r>
      <w:r>
        <w:rPr>
          <w:rStyle w:val="VerbatimChar"/>
        </w:rPr>
        <w:t xml:space="preserve">Oklahoma City Thunder       15  </w:t>
      </w:r>
      <w:r>
        <w:br/>
      </w:r>
      <w:r>
        <w:rPr>
          <w:rStyle w:val="VerbatimChar"/>
        </w:rPr>
        <w:t xml:space="preserve">Orlando Magic               14  </w:t>
      </w:r>
      <w:r>
        <w:br/>
      </w:r>
      <w:r>
        <w:rPr>
          <w:rStyle w:val="VerbatimChar"/>
        </w:rPr>
        <w:t xml:space="preserve">Philadelphia 76ers          14  </w:t>
      </w:r>
      <w:r>
        <w:br/>
      </w:r>
      <w:r>
        <w:rPr>
          <w:rStyle w:val="VerbatimChar"/>
        </w:rPr>
        <w:t xml:space="preserve">Phoenix Suns                15  </w:t>
      </w:r>
      <w:r>
        <w:br/>
      </w:r>
      <w:r>
        <w:rPr>
          <w:rStyle w:val="VerbatimChar"/>
        </w:rPr>
        <w:t xml:space="preserve">Portland Trail Blazers      15  </w:t>
      </w:r>
      <w:r>
        <w:br/>
      </w:r>
      <w:r>
        <w:rPr>
          <w:rStyle w:val="VerbatimChar"/>
        </w:rPr>
        <w:t xml:space="preserve">Sacramento Kings            15  </w:t>
      </w:r>
      <w:r>
        <w:br/>
      </w:r>
      <w:r>
        <w:rPr>
          <w:rStyle w:val="VerbatimChar"/>
        </w:rPr>
        <w:t xml:space="preserve">San Antonio Spurs           15  </w:t>
      </w:r>
      <w:r>
        <w:br/>
      </w:r>
      <w:r>
        <w:rPr>
          <w:rStyle w:val="VerbatimChar"/>
        </w:rPr>
        <w:t xml:space="preserve">Toronto Raptors             15  </w:t>
      </w:r>
      <w:r>
        <w:br/>
      </w:r>
      <w:r>
        <w:rPr>
          <w:rStyle w:val="VerbatimChar"/>
        </w:rPr>
        <w:t xml:space="preserve">Utah Jazz                   15  </w:t>
      </w:r>
      <w:r>
        <w:br/>
      </w:r>
      <w:r>
        <w:rPr>
          <w:rStyle w:val="VerbatimChar"/>
        </w:rPr>
        <w:t xml:space="preserve">Washington Wizards          15 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5:14:17Z</dcterms:created>
  <dcterms:modified xsi:type="dcterms:W3CDTF">2025-04-07T15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